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25D92" w14:textId="34BBB9F6" w:rsidR="0004202C" w:rsidRDefault="006B77A2">
      <w:pPr>
        <w:pStyle w:val="a4"/>
        <w:rPr>
          <w:rFonts w:hint="eastAsia"/>
          <w:lang w:eastAsia="zh-CN"/>
        </w:rPr>
      </w:pPr>
      <w:r>
        <w:rPr>
          <w:lang w:eastAsia="zh-CN"/>
        </w:rPr>
        <w:t>在线考试系统</w:t>
      </w:r>
      <w:r>
        <w:rPr>
          <w:lang w:eastAsia="zh-CN"/>
        </w:rPr>
        <w:t>UML -</w:t>
      </w:r>
    </w:p>
    <w:p w14:paraId="4C10301B" w14:textId="20D9E0E5" w:rsidR="0004202C" w:rsidRDefault="006B77A2">
      <w:pPr>
        <w:pStyle w:val="Compact"/>
        <w:rPr>
          <w:rFonts w:hint="eastAsia"/>
          <w:lang w:eastAsia="zh-CN"/>
        </w:rPr>
      </w:pPr>
      <w:r>
        <w:rPr>
          <w:lang w:eastAsia="zh-CN"/>
        </w:rPr>
        <w:t xml:space="preserve"> </w:t>
      </w:r>
    </w:p>
    <w:p w14:paraId="24126383" w14:textId="77777777" w:rsidR="0004202C" w:rsidRDefault="006B77A2">
      <w:pPr>
        <w:pStyle w:val="Compact"/>
      </w:pPr>
      <w:r>
        <w:rPr>
          <w:noProof/>
          <w:lang w:val="en-US" w:eastAsia="zh-CN"/>
        </w:rPr>
        <w:drawing>
          <wp:inline distT="0" distB="0" distL="0" distR="0" wp14:anchorId="0CC73306" wp14:editId="50FD33C3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e87bca213b9040c4ac523bf9f5c446fa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05B0C" w14:textId="77777777" w:rsidR="0004202C" w:rsidRDefault="006B77A2">
      <w:pPr>
        <w:pStyle w:val="Compact"/>
      </w:pPr>
      <w:r>
        <w:rPr>
          <w:noProof/>
          <w:lang w:val="en-US" w:eastAsia="zh-CN"/>
        </w:rPr>
        <w:lastRenderedPageBreak/>
        <w:drawing>
          <wp:inline distT="0" distB="0" distL="0" distR="0" wp14:anchorId="1CB7A93B" wp14:editId="4CE3EF16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8a9a129a005c4a5f939a8bb459578e38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1DFFC" w14:textId="77777777" w:rsidR="0004202C" w:rsidRDefault="006B77A2">
      <w:pPr>
        <w:pStyle w:val="Compact"/>
      </w:pPr>
      <w:r>
        <w:rPr>
          <w:noProof/>
          <w:lang w:val="en-US" w:eastAsia="zh-CN"/>
        </w:rPr>
        <w:drawing>
          <wp:inline distT="0" distB="0" distL="0" distR="0" wp14:anchorId="5F57F0BD" wp14:editId="4BBB6304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ad3fe467078e4166b29a91e7898b926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A8D82" w14:textId="77777777" w:rsidR="0004202C" w:rsidRDefault="006B77A2">
      <w:pPr>
        <w:pStyle w:val="Compact"/>
      </w:pPr>
      <w:r>
        <w:rPr>
          <w:noProof/>
          <w:lang w:val="en-US" w:eastAsia="zh-CN"/>
        </w:rPr>
        <w:lastRenderedPageBreak/>
        <w:drawing>
          <wp:inline distT="0" distB="0" distL="0" distR="0" wp14:anchorId="6ED280EB" wp14:editId="1CA8A9DD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d7e9770e8fb5452fa80ddbd33716e4c8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3683A" w14:textId="77777777" w:rsidR="0004202C" w:rsidRDefault="006B77A2">
      <w:pPr>
        <w:pStyle w:val="Compact"/>
      </w:pPr>
      <w:r>
        <w:rPr>
          <w:noProof/>
          <w:lang w:val="en-US" w:eastAsia="zh-CN"/>
        </w:rPr>
        <w:drawing>
          <wp:inline distT="0" distB="0" distL="0" distR="0" wp14:anchorId="0D894BBF" wp14:editId="672B844C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eaedf6c4d5994ba5abe666d4ceb588e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25528" w14:textId="77777777" w:rsidR="0004202C" w:rsidRDefault="006B77A2">
      <w:pPr>
        <w:pStyle w:val="Compact"/>
      </w:pPr>
      <w:r>
        <w:rPr>
          <w:noProof/>
          <w:lang w:val="en-US" w:eastAsia="zh-CN"/>
        </w:rPr>
        <w:lastRenderedPageBreak/>
        <w:drawing>
          <wp:inline distT="0" distB="0" distL="0" distR="0" wp14:anchorId="0B7F545E" wp14:editId="2ED45E2F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fe936bf25f124cf38df68d07f50f1ceb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9C26F" w14:textId="77777777" w:rsidR="0004202C" w:rsidRDefault="006B77A2">
      <w:pPr>
        <w:pStyle w:val="Compact"/>
      </w:pPr>
      <w:r>
        <w:rPr>
          <w:noProof/>
          <w:lang w:val="en-US" w:eastAsia="zh-CN"/>
        </w:rPr>
        <w:drawing>
          <wp:inline distT="0" distB="0" distL="0" distR="0" wp14:anchorId="242E0838" wp14:editId="14FE0957">
            <wp:extent cx="53340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8eb6be582ccd474f9a32223424b6e50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51389" w14:textId="77777777" w:rsidR="0004202C" w:rsidRDefault="006B77A2">
      <w:pPr>
        <w:pStyle w:val="Compact"/>
      </w:pPr>
      <w:r>
        <w:rPr>
          <w:noProof/>
          <w:lang w:val="en-US" w:eastAsia="zh-CN"/>
        </w:rPr>
        <w:lastRenderedPageBreak/>
        <w:drawing>
          <wp:inline distT="0" distB="0" distL="0" distR="0" wp14:anchorId="70B8FC89" wp14:editId="03BCFAE0">
            <wp:extent cx="5334000" cy="400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72bf9c4bc68b487685adb870dd0a91f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483C" w14:textId="77777777" w:rsidR="0004202C" w:rsidRDefault="006B77A2">
      <w:pPr>
        <w:pStyle w:val="Compact"/>
      </w:pPr>
      <w:r>
        <w:rPr>
          <w:noProof/>
          <w:lang w:val="en-US" w:eastAsia="zh-CN"/>
        </w:rPr>
        <w:drawing>
          <wp:inline distT="0" distB="0" distL="0" distR="0" wp14:anchorId="03F11475" wp14:editId="52AA7F01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d026fbd184a64ea983207e92fff4b36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EFAFD" w14:textId="77777777" w:rsidR="0004202C" w:rsidRDefault="006B77A2">
      <w:pPr>
        <w:pStyle w:val="Compact"/>
      </w:pPr>
      <w:r>
        <w:rPr>
          <w:noProof/>
          <w:lang w:val="en-US" w:eastAsia="zh-CN"/>
        </w:rPr>
        <w:lastRenderedPageBreak/>
        <w:drawing>
          <wp:inline distT="0" distB="0" distL="0" distR="0" wp14:anchorId="71D73389" wp14:editId="67E0F75E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e529a7ad6c954af28597dec9f53cc77f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FA9E7" w14:textId="77777777" w:rsidR="0004202C" w:rsidRDefault="006B77A2">
      <w:pPr>
        <w:pStyle w:val="Compact"/>
      </w:pPr>
      <w:r>
        <w:rPr>
          <w:noProof/>
          <w:lang w:val="en-US" w:eastAsia="zh-CN"/>
        </w:rPr>
        <w:drawing>
          <wp:inline distT="0" distB="0" distL="0" distR="0" wp14:anchorId="3C7EC0DE" wp14:editId="65B9D7D1">
            <wp:extent cx="5334000" cy="4000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165b87132ae3477c836cb1cda7a6972a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5F5A2" w14:textId="77777777" w:rsidR="0004202C" w:rsidRDefault="006B77A2">
      <w:pPr>
        <w:pStyle w:val="Compact"/>
      </w:pPr>
      <w:r>
        <w:rPr>
          <w:noProof/>
          <w:lang w:val="en-US" w:eastAsia="zh-CN"/>
        </w:rPr>
        <w:lastRenderedPageBreak/>
        <w:drawing>
          <wp:inline distT="0" distB="0" distL="0" distR="0" wp14:anchorId="25995E98" wp14:editId="07CEB5C1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59074b9138a54dfa88a5adfafa44be2f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D254A" w14:textId="77777777" w:rsidR="0004202C" w:rsidRDefault="006B77A2">
      <w:pPr>
        <w:pStyle w:val="Compact"/>
      </w:pPr>
      <w:r>
        <w:rPr>
          <w:noProof/>
          <w:lang w:val="en-US" w:eastAsia="zh-CN"/>
        </w:rPr>
        <w:drawing>
          <wp:inline distT="0" distB="0" distL="0" distR="0" wp14:anchorId="201F59FF" wp14:editId="6DCC5DE8">
            <wp:extent cx="5334000" cy="400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02197a6145cd4386aca0c59da583d5cc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C4ED7" w14:textId="77777777" w:rsidR="0004202C" w:rsidRDefault="006B77A2">
      <w:pPr>
        <w:pStyle w:val="Compact"/>
      </w:pPr>
      <w:r>
        <w:rPr>
          <w:noProof/>
          <w:lang w:val="en-US" w:eastAsia="zh-CN"/>
        </w:rPr>
        <w:lastRenderedPageBreak/>
        <w:drawing>
          <wp:inline distT="0" distB="0" distL="0" distR="0" wp14:anchorId="543B780E" wp14:editId="087984C9">
            <wp:extent cx="5334000" cy="4000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6bbdd68ae44a42fab4fed7d0143899b7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96878" w14:textId="77777777" w:rsidR="0004202C" w:rsidRDefault="006B77A2">
      <w:pPr>
        <w:pStyle w:val="Compact"/>
      </w:pPr>
      <w:r>
        <w:rPr>
          <w:noProof/>
          <w:lang w:val="en-US" w:eastAsia="zh-CN"/>
        </w:rPr>
        <w:drawing>
          <wp:inline distT="0" distB="0" distL="0" distR="0" wp14:anchorId="38E7C260" wp14:editId="2E18AEEC">
            <wp:extent cx="5334000" cy="4000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8951bc97b0e94b40bda0e25fcd9dabdd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99FAD" w14:textId="77777777" w:rsidR="0004202C" w:rsidRDefault="006B77A2">
      <w:pPr>
        <w:pStyle w:val="Compact"/>
      </w:pPr>
      <w:r>
        <w:rPr>
          <w:noProof/>
          <w:lang w:val="en-US" w:eastAsia="zh-CN"/>
        </w:rPr>
        <w:lastRenderedPageBreak/>
        <w:drawing>
          <wp:inline distT="0" distB="0" distL="0" distR="0" wp14:anchorId="03FB699B" wp14:editId="5F0F18ED">
            <wp:extent cx="5334000" cy="4000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891a93fc1dea41c582099d2bb3904276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FB91E" w14:textId="77777777" w:rsidR="0004202C" w:rsidRDefault="006B77A2">
      <w:pPr>
        <w:pStyle w:val="Compact"/>
      </w:pPr>
      <w:r>
        <w:rPr>
          <w:noProof/>
          <w:lang w:val="en-US" w:eastAsia="zh-CN"/>
        </w:rPr>
        <w:drawing>
          <wp:inline distT="0" distB="0" distL="0" distR="0" wp14:anchorId="613C3016" wp14:editId="5D0D9CB9">
            <wp:extent cx="5334000" cy="40005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846ed7b110164232baf0838bf424ae0f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D84C0" w14:textId="77777777" w:rsidR="0004202C" w:rsidRDefault="006B77A2">
      <w:pPr>
        <w:pStyle w:val="Compact"/>
      </w:pPr>
      <w:r>
        <w:rPr>
          <w:noProof/>
          <w:lang w:val="en-US" w:eastAsia="zh-CN"/>
        </w:rPr>
        <w:lastRenderedPageBreak/>
        <w:drawing>
          <wp:inline distT="0" distB="0" distL="0" distR="0" wp14:anchorId="6E425226" wp14:editId="0156800F">
            <wp:extent cx="5334000" cy="40005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9cba651072204667aec4aed3afead0b7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3A6CDA" w14:textId="77777777" w:rsidR="0004202C" w:rsidRDefault="006B77A2">
      <w:pPr>
        <w:pStyle w:val="Compact"/>
      </w:pPr>
      <w:r>
        <w:rPr>
          <w:noProof/>
          <w:lang w:val="en-US" w:eastAsia="zh-CN"/>
        </w:rPr>
        <w:drawing>
          <wp:inline distT="0" distB="0" distL="0" distR="0" wp14:anchorId="6E7B637D" wp14:editId="0EA49A6A">
            <wp:extent cx="5334000" cy="4000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67aadd41d41c43ad95b51c01a7d41e94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4A2D3" w14:textId="60E7DF1A" w:rsidR="0004202C" w:rsidRDefault="006B77A2">
      <w:pPr>
        <w:pStyle w:val="Compact"/>
      </w:pPr>
      <w:r>
        <w:rPr>
          <w:noProof/>
          <w:lang w:val="en-US" w:eastAsia="zh-CN"/>
        </w:rPr>
        <w:lastRenderedPageBreak/>
        <w:drawing>
          <wp:inline distT="0" distB="0" distL="0" distR="0" wp14:anchorId="5BC49804" wp14:editId="2008C48C">
            <wp:extent cx="5334000" cy="40005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1caf8215a0216fc700abb68a98271fe910eaf36.mobile/144cd21b181647f9bc1fc193967ec2af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4202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7AE42E" w14:textId="77777777" w:rsidR="00E43F42" w:rsidRDefault="00E43F42">
      <w:pPr>
        <w:spacing w:after="0"/>
      </w:pPr>
      <w:r>
        <w:separator/>
      </w:r>
    </w:p>
  </w:endnote>
  <w:endnote w:type="continuationSeparator" w:id="0">
    <w:p w14:paraId="4337ED90" w14:textId="77777777" w:rsidR="00E43F42" w:rsidRDefault="00E43F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434C0" w14:textId="77777777" w:rsidR="00E43F42" w:rsidRDefault="00E43F42">
      <w:r>
        <w:separator/>
      </w:r>
    </w:p>
  </w:footnote>
  <w:footnote w:type="continuationSeparator" w:id="0">
    <w:p w14:paraId="0A131C0A" w14:textId="77777777" w:rsidR="00E43F42" w:rsidRDefault="00E43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49CC4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0DE8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202C"/>
    <w:rsid w:val="004E29B3"/>
    <w:rsid w:val="00590D07"/>
    <w:rsid w:val="006B77A2"/>
    <w:rsid w:val="00784D58"/>
    <w:rsid w:val="008D6863"/>
    <w:rsid w:val="009653BC"/>
    <w:rsid w:val="00B86B75"/>
    <w:rsid w:val="00BC48D5"/>
    <w:rsid w:val="00C36279"/>
    <w:rsid w:val="00E315A3"/>
    <w:rsid w:val="00E43F42"/>
    <w:rsid w:val="00EF2AB0"/>
    <w:rsid w:val="00F315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D48CD"/>
  <w15:docId w15:val="{4C91FD1C-7E70-4A07-96BA-3D0B3ABA7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Balloon Text"/>
    <w:basedOn w:val="a"/>
    <w:link w:val="af"/>
    <w:rsid w:val="006B77A2"/>
    <w:pPr>
      <w:spacing w:after="0"/>
    </w:pPr>
    <w:rPr>
      <w:sz w:val="18"/>
      <w:szCs w:val="18"/>
    </w:rPr>
  </w:style>
  <w:style w:type="character" w:customStyle="1" w:styleId="af">
    <w:name w:val="批注框文本 字符"/>
    <w:basedOn w:val="a1"/>
    <w:link w:val="ae"/>
    <w:rsid w:val="006B77A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C4DC3C-05AB-4FD8-94BA-4C1113E7F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在线考试系统UML - 百度文库</dc:title>
  <dc:creator>Student</dc:creator>
  <dc:description>百度文库</dc:description>
  <cp:lastModifiedBy>叶昌海</cp:lastModifiedBy>
  <cp:revision>6</cp:revision>
  <dcterms:created xsi:type="dcterms:W3CDTF">2021-03-08T05:52:00Z</dcterms:created>
  <dcterms:modified xsi:type="dcterms:W3CDTF">2021-03-26T04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